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D27EE" w14:textId="3376BD76" w:rsidR="00EE2DA1" w:rsidRDefault="00DE1B98" w:rsidP="00422597"/>
    <w:p w14:paraId="6D4F1DC6" w14:textId="0F3620D4" w:rsidR="00422597" w:rsidRDefault="00422597" w:rsidP="00422597"/>
    <w:p w14:paraId="2A962E13" w14:textId="5E724633" w:rsidR="00422597" w:rsidRDefault="00422597" w:rsidP="00422597"/>
    <w:p w14:paraId="60FBEE50" w14:textId="1ACB97F2" w:rsidR="00422597" w:rsidRDefault="00422597" w:rsidP="00422597">
      <w:r>
        <w:t xml:space="preserve">To </w:t>
      </w:r>
      <w:r>
        <w:tab/>
      </w:r>
      <w:r>
        <w:tab/>
        <w:t>Making Waves Academy Board of Directors</w:t>
      </w:r>
    </w:p>
    <w:p w14:paraId="0F90D04C" w14:textId="01ADEE6A" w:rsidR="00422597" w:rsidRDefault="00422597" w:rsidP="00422597">
      <w:r>
        <w:t>From</w:t>
      </w:r>
      <w:r>
        <w:tab/>
      </w:r>
      <w:r>
        <w:tab/>
      </w:r>
      <w:r w:rsidR="00C719CB">
        <w:t xml:space="preserve">Elizabeth Martinez, Chief of Staff </w:t>
      </w:r>
    </w:p>
    <w:p w14:paraId="5A73D695" w14:textId="0CA2D93F" w:rsidR="00422597" w:rsidRDefault="00422597" w:rsidP="00422597">
      <w:r>
        <w:t>Date</w:t>
      </w:r>
      <w:r>
        <w:tab/>
      </w:r>
      <w:r>
        <w:tab/>
      </w:r>
      <w:r w:rsidR="00C719CB">
        <w:t>January 31, 2020</w:t>
      </w:r>
    </w:p>
    <w:p w14:paraId="63F08B62" w14:textId="7E614F93" w:rsidR="00422597" w:rsidRDefault="00422597" w:rsidP="00C866FF">
      <w:pPr>
        <w:jc w:val="both"/>
      </w:pPr>
      <w:r>
        <w:t>Subject</w:t>
      </w:r>
      <w:r>
        <w:tab/>
      </w:r>
      <w:r>
        <w:tab/>
      </w:r>
      <w:r w:rsidR="00831436">
        <w:t>Local Control and Accountability</w:t>
      </w:r>
      <w:r w:rsidR="00C866FF">
        <w:t xml:space="preserve"> Plan -</w:t>
      </w:r>
      <w:r w:rsidR="00831436">
        <w:t xml:space="preserve"> Stakeholder Feedback Session &amp; Workshop</w:t>
      </w:r>
      <w:r>
        <w:t xml:space="preserve"> </w:t>
      </w:r>
    </w:p>
    <w:p w14:paraId="46EEB159" w14:textId="4E16717B" w:rsidR="00422597" w:rsidRDefault="00422597" w:rsidP="00422597"/>
    <w:p w14:paraId="4E0C66D5" w14:textId="7B4E50B8" w:rsidR="00422597" w:rsidRDefault="00422597" w:rsidP="00422597">
      <w:r>
        <w:t xml:space="preserve">Executive Summary: </w:t>
      </w:r>
    </w:p>
    <w:p w14:paraId="6B6D9AF9" w14:textId="55DF92B1" w:rsidR="00F46625" w:rsidRDefault="00831436" w:rsidP="00C04400">
      <w:pPr>
        <w:jc w:val="both"/>
        <w:rPr>
          <w:rFonts w:asciiTheme="majorHAnsi" w:hAnsiTheme="majorHAnsi" w:cstheme="majorHAnsi"/>
        </w:rPr>
      </w:pPr>
      <w:r>
        <w:rPr>
          <w:rFonts w:asciiTheme="majorHAnsi" w:hAnsiTheme="majorHAnsi" w:cstheme="majorHAnsi"/>
        </w:rPr>
        <w:t xml:space="preserve">Pursuant of EC Section 47606.5 as part of the development of the Local Control and Accountability Plan (LCAP) charter schools are required to consult with parents, students, principals, teachers, administrators and other school personnel. </w:t>
      </w:r>
    </w:p>
    <w:p w14:paraId="603BAEF6" w14:textId="16B5D647" w:rsidR="00C866FF" w:rsidRDefault="00831436" w:rsidP="00C04400">
      <w:pPr>
        <w:jc w:val="both"/>
        <w:rPr>
          <w:rFonts w:asciiTheme="majorHAnsi" w:hAnsiTheme="majorHAnsi" w:cstheme="majorHAnsi"/>
        </w:rPr>
      </w:pPr>
      <w:r>
        <w:rPr>
          <w:rFonts w:asciiTheme="majorHAnsi" w:hAnsiTheme="majorHAnsi" w:cstheme="majorHAnsi"/>
        </w:rPr>
        <w:t xml:space="preserve">Thursday, </w:t>
      </w:r>
      <w:r w:rsidR="00C719CB">
        <w:rPr>
          <w:rFonts w:asciiTheme="majorHAnsi" w:hAnsiTheme="majorHAnsi" w:cstheme="majorHAnsi"/>
        </w:rPr>
        <w:t>January 23</w:t>
      </w:r>
      <w:r w:rsidR="00C719CB" w:rsidRPr="00C719CB">
        <w:rPr>
          <w:rFonts w:asciiTheme="majorHAnsi" w:hAnsiTheme="majorHAnsi" w:cstheme="majorHAnsi"/>
          <w:vertAlign w:val="superscript"/>
        </w:rPr>
        <w:t>rd</w:t>
      </w:r>
      <w:r w:rsidR="00C719CB">
        <w:rPr>
          <w:rFonts w:asciiTheme="majorHAnsi" w:hAnsiTheme="majorHAnsi" w:cstheme="majorHAnsi"/>
        </w:rPr>
        <w:t>, 2020</w:t>
      </w:r>
      <w:r w:rsidR="00F46625">
        <w:rPr>
          <w:rFonts w:asciiTheme="majorHAnsi" w:hAnsiTheme="majorHAnsi" w:cstheme="majorHAnsi"/>
        </w:rPr>
        <w:t>,</w:t>
      </w:r>
      <w:r>
        <w:rPr>
          <w:rFonts w:asciiTheme="majorHAnsi" w:hAnsiTheme="majorHAnsi" w:cstheme="majorHAnsi"/>
        </w:rPr>
        <w:t xml:space="preserve"> </w:t>
      </w:r>
      <w:r w:rsidR="00C866FF">
        <w:rPr>
          <w:rFonts w:asciiTheme="majorHAnsi" w:hAnsiTheme="majorHAnsi" w:cstheme="majorHAnsi"/>
        </w:rPr>
        <w:t xml:space="preserve">the </w:t>
      </w:r>
      <w:r>
        <w:rPr>
          <w:rFonts w:asciiTheme="majorHAnsi" w:hAnsiTheme="majorHAnsi" w:cstheme="majorHAnsi"/>
        </w:rPr>
        <w:t xml:space="preserve">School Site Council hosted an LCAP stakeholder feedback session and workshop. Approximately </w:t>
      </w:r>
      <w:r w:rsidR="00C719CB">
        <w:rPr>
          <w:rFonts w:asciiTheme="majorHAnsi" w:hAnsiTheme="majorHAnsi" w:cstheme="majorHAnsi"/>
        </w:rPr>
        <w:t>30</w:t>
      </w:r>
      <w:r>
        <w:rPr>
          <w:rFonts w:asciiTheme="majorHAnsi" w:hAnsiTheme="majorHAnsi" w:cstheme="majorHAnsi"/>
        </w:rPr>
        <w:t xml:space="preserve"> parents, teachers, staff and administrators were present. Stakeholders received an overview of what the LCAP was, what information can be found within the LCAP, where it can be found and reviewed the actual LCAP content (Goals, Measureable Outcomes and Actions). Stakeholders participated in a series of activities</w:t>
      </w:r>
      <w:r w:rsidR="0012623E">
        <w:rPr>
          <w:rFonts w:asciiTheme="majorHAnsi" w:hAnsiTheme="majorHAnsi" w:cstheme="majorHAnsi"/>
        </w:rPr>
        <w:t>,</w:t>
      </w:r>
      <w:r>
        <w:rPr>
          <w:rFonts w:asciiTheme="majorHAnsi" w:hAnsiTheme="majorHAnsi" w:cstheme="majorHAnsi"/>
        </w:rPr>
        <w:t xml:space="preserve"> the first asking stakeholders to break into groups and evaluate how well they f</w:t>
      </w:r>
      <w:r w:rsidR="00F46625">
        <w:rPr>
          <w:rFonts w:asciiTheme="majorHAnsi" w:hAnsiTheme="majorHAnsi" w:cstheme="majorHAnsi"/>
        </w:rPr>
        <w:t>elt MWA was</w:t>
      </w:r>
      <w:r>
        <w:rPr>
          <w:rFonts w:asciiTheme="majorHAnsi" w:hAnsiTheme="majorHAnsi" w:cstheme="majorHAnsi"/>
        </w:rPr>
        <w:t xml:space="preserve"> meeting our goals in the current year. </w:t>
      </w:r>
    </w:p>
    <w:p w14:paraId="514611E5" w14:textId="0C5189DC" w:rsidR="00C866FF" w:rsidRDefault="00831436" w:rsidP="00C04400">
      <w:pPr>
        <w:jc w:val="both"/>
        <w:rPr>
          <w:rFonts w:asciiTheme="majorHAnsi" w:hAnsiTheme="majorHAnsi" w:cstheme="majorHAnsi"/>
        </w:rPr>
      </w:pPr>
      <w:r>
        <w:rPr>
          <w:rFonts w:asciiTheme="majorHAnsi" w:hAnsiTheme="majorHAnsi" w:cstheme="majorHAnsi"/>
        </w:rPr>
        <w:t xml:space="preserve">Each group </w:t>
      </w:r>
      <w:proofErr w:type="gramStart"/>
      <w:r>
        <w:rPr>
          <w:rFonts w:asciiTheme="majorHAnsi" w:hAnsiTheme="majorHAnsi" w:cstheme="majorHAnsi"/>
        </w:rPr>
        <w:t xml:space="preserve">was </w:t>
      </w:r>
      <w:r w:rsidR="00C866FF">
        <w:rPr>
          <w:rFonts w:asciiTheme="majorHAnsi" w:hAnsiTheme="majorHAnsi" w:cstheme="majorHAnsi"/>
        </w:rPr>
        <w:t>provided</w:t>
      </w:r>
      <w:proofErr w:type="gramEnd"/>
      <w:r>
        <w:rPr>
          <w:rFonts w:asciiTheme="majorHAnsi" w:hAnsiTheme="majorHAnsi" w:cstheme="majorHAnsi"/>
        </w:rPr>
        <w:t xml:space="preserve"> the LCAP </w:t>
      </w:r>
      <w:r w:rsidR="00C719CB">
        <w:rPr>
          <w:rFonts w:asciiTheme="majorHAnsi" w:hAnsiTheme="majorHAnsi" w:cstheme="majorHAnsi"/>
        </w:rPr>
        <w:t>progress-to-</w:t>
      </w:r>
      <w:r>
        <w:rPr>
          <w:rFonts w:asciiTheme="majorHAnsi" w:hAnsiTheme="majorHAnsi" w:cstheme="majorHAnsi"/>
        </w:rPr>
        <w:t>goals</w:t>
      </w:r>
      <w:r w:rsidR="00C719CB">
        <w:rPr>
          <w:rFonts w:asciiTheme="majorHAnsi" w:hAnsiTheme="majorHAnsi" w:cstheme="majorHAnsi"/>
        </w:rPr>
        <w:t xml:space="preserve"> document</w:t>
      </w:r>
      <w:r>
        <w:rPr>
          <w:rFonts w:asciiTheme="majorHAnsi" w:hAnsiTheme="majorHAnsi" w:cstheme="majorHAnsi"/>
        </w:rPr>
        <w:t xml:space="preserve"> (updated by MWA administrators and leaders)</w:t>
      </w:r>
      <w:r w:rsidR="00F46625">
        <w:rPr>
          <w:rFonts w:asciiTheme="majorHAnsi" w:hAnsiTheme="majorHAnsi" w:cstheme="majorHAnsi"/>
        </w:rPr>
        <w:t xml:space="preserve"> and an evaluation sheet. After </w:t>
      </w:r>
      <w:r w:rsidR="00C719CB">
        <w:rPr>
          <w:rFonts w:asciiTheme="majorHAnsi" w:hAnsiTheme="majorHAnsi" w:cstheme="majorHAnsi"/>
        </w:rPr>
        <w:t>25</w:t>
      </w:r>
      <w:r w:rsidR="00F46625">
        <w:rPr>
          <w:rFonts w:asciiTheme="majorHAnsi" w:hAnsiTheme="majorHAnsi" w:cstheme="majorHAnsi"/>
        </w:rPr>
        <w:t xml:space="preserve"> minutes of deep discussion about the assigned goal, stakeholders </w:t>
      </w:r>
      <w:r w:rsidR="00C719CB">
        <w:rPr>
          <w:rFonts w:asciiTheme="majorHAnsi" w:hAnsiTheme="majorHAnsi" w:cstheme="majorHAnsi"/>
        </w:rPr>
        <w:t>submitted their group evaluation</w:t>
      </w:r>
      <w:r w:rsidR="00F46625">
        <w:rPr>
          <w:rFonts w:asciiTheme="majorHAnsi" w:hAnsiTheme="majorHAnsi" w:cstheme="majorHAnsi"/>
        </w:rPr>
        <w:t xml:space="preserve"> of how well MWA is doing. The second activity Stakeholders participated in was “Start, Stop and Continue.” An activity that allowed Stakeholders to anonymously, provide feedback of what they would like to see MWA start, stop and continue. </w:t>
      </w:r>
    </w:p>
    <w:p w14:paraId="18A7D2D1" w14:textId="6CB4058E" w:rsidR="00C866FF" w:rsidRDefault="00F46625" w:rsidP="00C04400">
      <w:pPr>
        <w:jc w:val="both"/>
        <w:rPr>
          <w:rFonts w:asciiTheme="majorHAnsi" w:hAnsiTheme="majorHAnsi" w:cstheme="majorHAnsi"/>
        </w:rPr>
      </w:pPr>
      <w:r>
        <w:rPr>
          <w:rFonts w:asciiTheme="majorHAnsi" w:hAnsiTheme="majorHAnsi" w:cstheme="majorHAnsi"/>
        </w:rPr>
        <w:t xml:space="preserve">Many of the Stakeholders were appreciative for the opportunity to learn more about the LCAP and the opportunity to give open feedback. Feedback from </w:t>
      </w:r>
      <w:r w:rsidR="00C866FF">
        <w:rPr>
          <w:rFonts w:asciiTheme="majorHAnsi" w:hAnsiTheme="majorHAnsi" w:cstheme="majorHAnsi"/>
        </w:rPr>
        <w:t>the workshop</w:t>
      </w:r>
      <w:r>
        <w:rPr>
          <w:rFonts w:asciiTheme="majorHAnsi" w:hAnsiTheme="majorHAnsi" w:cstheme="majorHAnsi"/>
        </w:rPr>
        <w:t xml:space="preserve"> has been included within the board package. </w:t>
      </w:r>
      <w:r w:rsidR="00C866FF">
        <w:rPr>
          <w:rFonts w:asciiTheme="majorHAnsi" w:hAnsiTheme="majorHAnsi" w:cstheme="majorHAnsi"/>
        </w:rPr>
        <w:t xml:space="preserve">Administration is exploring other opportunities for stakeholders to continue to give feedback throughout the LCAP &amp; budget cycle. </w:t>
      </w:r>
    </w:p>
    <w:p w14:paraId="067BA9DE" w14:textId="31C6185B" w:rsidR="00422597" w:rsidRDefault="00422597" w:rsidP="00C04400">
      <w:bookmarkStart w:id="0" w:name="_GoBack"/>
      <w:bookmarkEnd w:id="0"/>
    </w:p>
    <w:sectPr w:rsidR="00422597" w:rsidSect="007135CB">
      <w:headerReference w:type="even" r:id="rId9"/>
      <w:headerReference w:type="default" r:id="rId10"/>
      <w:footerReference w:type="even" r:id="rId11"/>
      <w:footerReference w:type="default" r:id="rId12"/>
      <w:headerReference w:type="first" r:id="rId13"/>
      <w:footerReference w:type="first" r:id="rId14"/>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09DFC" w14:textId="77777777" w:rsidR="00DE1B98" w:rsidRDefault="00DE1B98" w:rsidP="00CE5D27">
      <w:pPr>
        <w:spacing w:after="0" w:line="240" w:lineRule="auto"/>
      </w:pPr>
      <w:r>
        <w:separator/>
      </w:r>
    </w:p>
  </w:endnote>
  <w:endnote w:type="continuationSeparator" w:id="0">
    <w:p w14:paraId="7C2D4CC4" w14:textId="77777777" w:rsidR="00DE1B98" w:rsidRDefault="00DE1B98" w:rsidP="00CE5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B3189" w14:textId="77777777" w:rsidR="00977583" w:rsidRDefault="00977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3F9E0" w14:textId="77777777" w:rsidR="00977583" w:rsidRDefault="00977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39242" w14:textId="77777777" w:rsidR="00977583" w:rsidRDefault="00977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98342" w14:textId="77777777" w:rsidR="00DE1B98" w:rsidRDefault="00DE1B98" w:rsidP="00CE5D27">
      <w:pPr>
        <w:spacing w:after="0" w:line="240" w:lineRule="auto"/>
      </w:pPr>
      <w:r>
        <w:separator/>
      </w:r>
    </w:p>
  </w:footnote>
  <w:footnote w:type="continuationSeparator" w:id="0">
    <w:p w14:paraId="6CA79D4E" w14:textId="77777777" w:rsidR="00DE1B98" w:rsidRDefault="00DE1B98" w:rsidP="00CE5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FA294" w14:textId="77777777" w:rsidR="00977583" w:rsidRDefault="00977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D27F3" w14:textId="5B3939C7" w:rsidR="00CE5D27" w:rsidRDefault="00C43DA7">
    <w:pPr>
      <w:pStyle w:val="Header"/>
    </w:pPr>
    <w:r>
      <w:rPr>
        <w:noProof/>
      </w:rPr>
      <w:drawing>
        <wp:anchor distT="0" distB="0" distL="114300" distR="114300" simplePos="0" relativeHeight="251658240" behindDoc="1" locked="0" layoutInCell="1" allowOverlap="1" wp14:anchorId="3D6A7DE8" wp14:editId="3641DEC9">
          <wp:simplePos x="0" y="0"/>
          <wp:positionH relativeFrom="page">
            <wp:posOffset>-31897</wp:posOffset>
          </wp:positionH>
          <wp:positionV relativeFrom="page">
            <wp:posOffset>-31898</wp:posOffset>
          </wp:positionV>
          <wp:extent cx="7818120" cy="1012240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WA_Letterhead_no board 7.20.18.png"/>
                  <pic:cNvPicPr/>
                </pic:nvPicPr>
                <pic:blipFill>
                  <a:blip r:embed="rId1">
                    <a:extLst>
                      <a:ext uri="{28A0092B-C50C-407E-A947-70E740481C1C}">
                        <a14:useLocalDpi xmlns:a14="http://schemas.microsoft.com/office/drawing/2010/main" val="0"/>
                      </a:ext>
                    </a:extLst>
                  </a:blip>
                  <a:stretch>
                    <a:fillRect/>
                  </a:stretch>
                </pic:blipFill>
                <pic:spPr>
                  <a:xfrm>
                    <a:off x="0" y="0"/>
                    <a:ext cx="7818120" cy="1012240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806FD" w14:textId="77777777" w:rsidR="00977583" w:rsidRDefault="009775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MDczMzcwNrY0NjZS0lEKTi0uzszPAykwrAUAQqKWaSwAAAA="/>
  </w:docVars>
  <w:rsids>
    <w:rsidRoot w:val="006B1D99"/>
    <w:rsid w:val="000748FA"/>
    <w:rsid w:val="000B5AE7"/>
    <w:rsid w:val="0012376B"/>
    <w:rsid w:val="0012623E"/>
    <w:rsid w:val="0018362B"/>
    <w:rsid w:val="002403FF"/>
    <w:rsid w:val="002B40BB"/>
    <w:rsid w:val="00422597"/>
    <w:rsid w:val="0052767D"/>
    <w:rsid w:val="006B1D99"/>
    <w:rsid w:val="007135CB"/>
    <w:rsid w:val="00831436"/>
    <w:rsid w:val="00865FB3"/>
    <w:rsid w:val="008A37A9"/>
    <w:rsid w:val="008A38B2"/>
    <w:rsid w:val="00905338"/>
    <w:rsid w:val="009248FE"/>
    <w:rsid w:val="00977583"/>
    <w:rsid w:val="00A052E9"/>
    <w:rsid w:val="00B74906"/>
    <w:rsid w:val="00BD14BA"/>
    <w:rsid w:val="00BE6C33"/>
    <w:rsid w:val="00C04400"/>
    <w:rsid w:val="00C30FC8"/>
    <w:rsid w:val="00C43DA7"/>
    <w:rsid w:val="00C719CB"/>
    <w:rsid w:val="00C866FF"/>
    <w:rsid w:val="00CE5D27"/>
    <w:rsid w:val="00D422C6"/>
    <w:rsid w:val="00D75D46"/>
    <w:rsid w:val="00DE1B98"/>
    <w:rsid w:val="00F34872"/>
    <w:rsid w:val="00F46625"/>
    <w:rsid w:val="00F55E31"/>
    <w:rsid w:val="00FB3739"/>
    <w:rsid w:val="00FE1634"/>
    <w:rsid w:val="00FF30A7"/>
    <w:rsid w:val="00FF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D27EE"/>
  <w15:chartTrackingRefBased/>
  <w15:docId w15:val="{AED9D7D6-615D-4011-A596-8048BB511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D27"/>
  </w:style>
  <w:style w:type="paragraph" w:styleId="Footer">
    <w:name w:val="footer"/>
    <w:basedOn w:val="Normal"/>
    <w:link w:val="FooterChar"/>
    <w:uiPriority w:val="99"/>
    <w:unhideWhenUsed/>
    <w:rsid w:val="00CE5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34CA582DD76A4B87375ABABA6E0EC1" ma:contentTypeVersion="7" ma:contentTypeDescription="Create a new document." ma:contentTypeScope="" ma:versionID="7b1f53e9b9b2232ea55b1b2732c653c5">
  <xsd:schema xmlns:xsd="http://www.w3.org/2001/XMLSchema" xmlns:xs="http://www.w3.org/2001/XMLSchema" xmlns:p="http://schemas.microsoft.com/office/2006/metadata/properties" xmlns:ns2="8059d9bf-f694-4482-9465-0f6d4dc441d0" xmlns:ns3="59fb43d0-1f49-4167-b9ee-5c4f4f1a200c" targetNamespace="http://schemas.microsoft.com/office/2006/metadata/properties" ma:root="true" ma:fieldsID="301b731a085d6390c76c2b09b3f0f1ac" ns2:_="" ns3:_="">
    <xsd:import namespace="8059d9bf-f694-4482-9465-0f6d4dc441d0"/>
    <xsd:import namespace="59fb43d0-1f49-4167-b9ee-5c4f4f1a20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59d9bf-f694-4482-9465-0f6d4dc441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fb43d0-1f49-4167-b9ee-5c4f4f1a200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F078F-BC9B-4C79-B461-8CAE352233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40C0A6-96F3-4CE3-A7A3-B9107984378E}">
  <ds:schemaRefs>
    <ds:schemaRef ds:uri="http://schemas.microsoft.com/sharepoint/v3/contenttype/forms"/>
  </ds:schemaRefs>
</ds:datastoreItem>
</file>

<file path=customXml/itemProps3.xml><?xml version="1.0" encoding="utf-8"?>
<ds:datastoreItem xmlns:ds="http://schemas.openxmlformats.org/officeDocument/2006/customXml" ds:itemID="{1364C2B3-F307-4446-9769-98ED53280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59d9bf-f694-4482-9465-0f6d4dc441d0"/>
    <ds:schemaRef ds:uri="59fb43d0-1f49-4167-b9ee-5c4f4f1a20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kadmin</dc:creator>
  <cp:keywords/>
  <dc:description/>
  <cp:lastModifiedBy>Martinez, Elizabeth</cp:lastModifiedBy>
  <cp:revision>2</cp:revision>
  <cp:lastPrinted>2019-03-08T18:56:00Z</cp:lastPrinted>
  <dcterms:created xsi:type="dcterms:W3CDTF">2020-02-01T00:04:00Z</dcterms:created>
  <dcterms:modified xsi:type="dcterms:W3CDTF">2020-02-01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34CA582DD76A4B87375ABABA6E0EC1</vt:lpwstr>
  </property>
</Properties>
</file>